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page" w:horzAnchor="margin" w:tblpY="1336"/>
        <w:tblW w:w="12096" w:type="dxa"/>
        <w:tblLook w:val="04A0" w:firstRow="1" w:lastRow="0" w:firstColumn="1" w:lastColumn="0" w:noHBand="0" w:noVBand="1"/>
      </w:tblPr>
      <w:tblGrid>
        <w:gridCol w:w="2694"/>
        <w:gridCol w:w="2223"/>
        <w:gridCol w:w="890"/>
        <w:gridCol w:w="2268"/>
        <w:gridCol w:w="2485"/>
        <w:gridCol w:w="1536"/>
      </w:tblGrid>
      <w:tr w:rsidR="002C4EE8" w:rsidTr="00576219">
        <w:trPr>
          <w:trHeight w:val="719"/>
        </w:trPr>
        <w:tc>
          <w:tcPr>
            <w:tcW w:w="12096" w:type="dxa"/>
            <w:gridSpan w:val="6"/>
            <w:vAlign w:val="center"/>
          </w:tcPr>
          <w:p w:rsidR="002C4EE8" w:rsidRPr="00A8308C" w:rsidRDefault="002C4EE8" w:rsidP="00B15B05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>
              <w:rPr>
                <w:rFonts w:cs="B Titr" w:hint="cs"/>
                <w:sz w:val="24"/>
                <w:szCs w:val="24"/>
                <w:rtl/>
              </w:rPr>
              <w:t xml:space="preserve">برنامه هفتگی ترم </w:t>
            </w:r>
            <w:r w:rsidR="00B15B05">
              <w:rPr>
                <w:rFonts w:cs="B Titr"/>
                <w:sz w:val="24"/>
                <w:szCs w:val="24"/>
              </w:rPr>
              <w:t xml:space="preserve"> </w:t>
            </w:r>
            <w:r w:rsidR="00B15B05">
              <w:rPr>
                <w:rFonts w:cs="B Titr" w:hint="cs"/>
                <w:sz w:val="24"/>
                <w:szCs w:val="24"/>
                <w:rtl/>
                <w:lang w:bidi="fa-IR"/>
              </w:rPr>
              <w:t>3 فناوری اطلاعات سلامت (</w:t>
            </w:r>
            <w:r w:rsidR="00B15B05">
              <w:rPr>
                <w:rFonts w:cs="B Titr"/>
                <w:sz w:val="24"/>
                <w:szCs w:val="24"/>
                <w:lang w:bidi="fa-IR"/>
              </w:rPr>
              <w:t>HIT</w:t>
            </w:r>
            <w:r w:rsidR="00B15B05">
              <w:rPr>
                <w:rFonts w:cs="B Titr" w:hint="cs"/>
                <w:sz w:val="24"/>
                <w:szCs w:val="24"/>
                <w:rtl/>
                <w:lang w:bidi="fa-IR"/>
              </w:rPr>
              <w:t xml:space="preserve">) </w:t>
            </w:r>
            <w:r>
              <w:rPr>
                <w:rFonts w:cs="B Titr" w:hint="cs"/>
                <w:sz w:val="24"/>
                <w:szCs w:val="24"/>
                <w:rtl/>
              </w:rPr>
              <w:t xml:space="preserve"> نیمسال اول </w:t>
            </w:r>
            <w:r w:rsidR="002B462C">
              <w:rPr>
                <w:rFonts w:cs="B Titr" w:hint="cs"/>
                <w:sz w:val="24"/>
                <w:szCs w:val="24"/>
                <w:rtl/>
              </w:rPr>
              <w:t>9</w:t>
            </w:r>
            <w:r w:rsidR="00C55507">
              <w:rPr>
                <w:rFonts w:cs="B Titr" w:hint="cs"/>
                <w:sz w:val="24"/>
                <w:szCs w:val="24"/>
                <w:rtl/>
              </w:rPr>
              <w:t>8</w:t>
            </w:r>
            <w:r w:rsidR="002B462C">
              <w:rPr>
                <w:rFonts w:cs="B Titr" w:hint="cs"/>
                <w:sz w:val="24"/>
                <w:szCs w:val="24"/>
                <w:rtl/>
              </w:rPr>
              <w:t>-9</w:t>
            </w:r>
            <w:r w:rsidR="00C55507">
              <w:rPr>
                <w:rFonts w:cs="B Titr" w:hint="cs"/>
                <w:sz w:val="24"/>
                <w:szCs w:val="24"/>
                <w:rtl/>
              </w:rPr>
              <w:t>7</w:t>
            </w:r>
          </w:p>
        </w:tc>
      </w:tr>
      <w:tr w:rsidR="002B462C" w:rsidTr="001139F5">
        <w:trPr>
          <w:trHeight w:val="859"/>
        </w:trPr>
        <w:tc>
          <w:tcPr>
            <w:tcW w:w="2694" w:type="dxa"/>
            <w:vAlign w:val="center"/>
          </w:tcPr>
          <w:p w:rsidR="002C4EE8" w:rsidRPr="00A8308C" w:rsidRDefault="002C4EE8" w:rsidP="007B5F42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A8308C">
              <w:rPr>
                <w:rFonts w:cs="B Titr" w:hint="cs"/>
                <w:sz w:val="24"/>
                <w:szCs w:val="24"/>
                <w:rtl/>
              </w:rPr>
              <w:t>18-16</w:t>
            </w:r>
          </w:p>
        </w:tc>
        <w:tc>
          <w:tcPr>
            <w:tcW w:w="2223" w:type="dxa"/>
            <w:vAlign w:val="center"/>
          </w:tcPr>
          <w:p w:rsidR="002C4EE8" w:rsidRPr="00A8308C" w:rsidRDefault="002C4EE8" w:rsidP="007B5F42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A8308C">
              <w:rPr>
                <w:rFonts w:cs="B Titr" w:hint="cs"/>
                <w:sz w:val="24"/>
                <w:szCs w:val="24"/>
                <w:rtl/>
              </w:rPr>
              <w:t>16-14</w:t>
            </w:r>
          </w:p>
        </w:tc>
        <w:tc>
          <w:tcPr>
            <w:tcW w:w="890" w:type="dxa"/>
            <w:shd w:val="clear" w:color="auto" w:fill="EEECE1" w:themeFill="background2"/>
            <w:vAlign w:val="center"/>
          </w:tcPr>
          <w:p w:rsidR="002C4EE8" w:rsidRPr="00A8308C" w:rsidRDefault="002C4EE8" w:rsidP="007B5F42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A8308C">
              <w:rPr>
                <w:rFonts w:cs="B Titr" w:hint="cs"/>
                <w:sz w:val="24"/>
                <w:szCs w:val="24"/>
                <w:rtl/>
              </w:rPr>
              <w:t>14-12</w:t>
            </w:r>
          </w:p>
        </w:tc>
        <w:tc>
          <w:tcPr>
            <w:tcW w:w="2268" w:type="dxa"/>
            <w:vAlign w:val="center"/>
          </w:tcPr>
          <w:p w:rsidR="002C4EE8" w:rsidRPr="00A8308C" w:rsidRDefault="002C4EE8" w:rsidP="007B5F42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A8308C">
              <w:rPr>
                <w:rFonts w:cs="B Titr" w:hint="cs"/>
                <w:sz w:val="24"/>
                <w:szCs w:val="24"/>
                <w:rtl/>
              </w:rPr>
              <w:t>12-10</w:t>
            </w:r>
          </w:p>
        </w:tc>
        <w:tc>
          <w:tcPr>
            <w:tcW w:w="2485" w:type="dxa"/>
            <w:vAlign w:val="center"/>
          </w:tcPr>
          <w:p w:rsidR="002C4EE8" w:rsidRPr="00A8308C" w:rsidRDefault="002C4EE8" w:rsidP="007B5F42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A8308C">
              <w:rPr>
                <w:rFonts w:cs="B Titr" w:hint="cs"/>
                <w:sz w:val="24"/>
                <w:szCs w:val="24"/>
                <w:rtl/>
              </w:rPr>
              <w:t>10-8</w:t>
            </w:r>
          </w:p>
        </w:tc>
        <w:tc>
          <w:tcPr>
            <w:tcW w:w="1536" w:type="dxa"/>
            <w:vAlign w:val="center"/>
          </w:tcPr>
          <w:p w:rsidR="002C4EE8" w:rsidRPr="00A8308C" w:rsidRDefault="002C4EE8" w:rsidP="007B5F42">
            <w:pPr>
              <w:bidi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  <w:r w:rsidRPr="00A8308C">
              <w:rPr>
                <w:rFonts w:cs="B Titr" w:hint="cs"/>
                <w:sz w:val="24"/>
                <w:szCs w:val="24"/>
                <w:rtl/>
              </w:rPr>
              <w:t>ایام هفته</w:t>
            </w:r>
          </w:p>
        </w:tc>
      </w:tr>
      <w:tr w:rsidR="002B462C" w:rsidTr="001139F5">
        <w:trPr>
          <w:trHeight w:val="1288"/>
        </w:trPr>
        <w:tc>
          <w:tcPr>
            <w:tcW w:w="2694" w:type="dxa"/>
            <w:vAlign w:val="center"/>
          </w:tcPr>
          <w:p w:rsidR="002C4EE8" w:rsidRDefault="00B15B05" w:rsidP="00A44B28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اندیشه اسلامی (2) </w:t>
            </w:r>
          </w:p>
          <w:p w:rsidR="00B15B05" w:rsidRDefault="00B15B05" w:rsidP="00B15B0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دکتر مومنی</w:t>
            </w:r>
          </w:p>
          <w:p w:rsidR="001139F5" w:rsidRPr="001129BB" w:rsidRDefault="001139F5" w:rsidP="001139F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209</w:t>
            </w:r>
          </w:p>
        </w:tc>
        <w:tc>
          <w:tcPr>
            <w:tcW w:w="2223" w:type="dxa"/>
            <w:vAlign w:val="center"/>
          </w:tcPr>
          <w:p w:rsidR="00201C75" w:rsidRPr="00576219" w:rsidRDefault="00B15B05" w:rsidP="00576219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576219">
              <w:rPr>
                <w:rFonts w:cs="B Nazanin" w:hint="cs"/>
                <w:b/>
                <w:bCs/>
                <w:sz w:val="24"/>
                <w:szCs w:val="24"/>
                <w:rtl/>
              </w:rPr>
              <w:t>بیماری شناسی اختصاصی (1)</w:t>
            </w:r>
          </w:p>
          <w:p w:rsidR="00B15B05" w:rsidRPr="00705179" w:rsidRDefault="00B15B05" w:rsidP="00576219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خانم دهنوعلیان</w:t>
            </w:r>
          </w:p>
          <w:p w:rsidR="006B57F5" w:rsidRPr="001129BB" w:rsidRDefault="001139F5" w:rsidP="00576219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203</w:t>
            </w:r>
          </w:p>
        </w:tc>
        <w:tc>
          <w:tcPr>
            <w:tcW w:w="890" w:type="dxa"/>
            <w:shd w:val="clear" w:color="auto" w:fill="EEECE1" w:themeFill="background2"/>
            <w:vAlign w:val="center"/>
          </w:tcPr>
          <w:p w:rsidR="006B57F5" w:rsidRPr="001129BB" w:rsidRDefault="006B57F5" w:rsidP="00201C7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</w:p>
        </w:tc>
        <w:tc>
          <w:tcPr>
            <w:tcW w:w="2268" w:type="dxa"/>
            <w:vAlign w:val="center"/>
          </w:tcPr>
          <w:p w:rsidR="001776A8" w:rsidRDefault="001776A8" w:rsidP="001776A8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  <w:p w:rsidR="00A44B28" w:rsidRPr="001129BB" w:rsidRDefault="00A44B28" w:rsidP="00A44B28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2485" w:type="dxa"/>
            <w:vAlign w:val="center"/>
          </w:tcPr>
          <w:p w:rsidR="002C4EE8" w:rsidRPr="001129BB" w:rsidRDefault="002C4EE8" w:rsidP="00691106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1536" w:type="dxa"/>
            <w:vAlign w:val="center"/>
          </w:tcPr>
          <w:p w:rsidR="002C4EE8" w:rsidRPr="00A8308C" w:rsidRDefault="002C4EE8" w:rsidP="007B5F42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A8308C">
              <w:rPr>
                <w:rFonts w:cs="B Titr" w:hint="cs"/>
                <w:sz w:val="24"/>
                <w:szCs w:val="24"/>
                <w:rtl/>
              </w:rPr>
              <w:t>شنبه</w:t>
            </w:r>
          </w:p>
        </w:tc>
      </w:tr>
      <w:tr w:rsidR="002B462C" w:rsidTr="001139F5">
        <w:trPr>
          <w:trHeight w:val="1367"/>
        </w:trPr>
        <w:tc>
          <w:tcPr>
            <w:tcW w:w="2694" w:type="dxa"/>
            <w:vAlign w:val="center"/>
          </w:tcPr>
          <w:p w:rsidR="00E81DB0" w:rsidRDefault="00E81DB0" w:rsidP="00E81DB0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زبان تخصصی</w:t>
            </w:r>
            <w:r>
              <w:rPr>
                <w:rFonts w:cs="B Nazanin"/>
                <w:b/>
                <w:bCs/>
                <w:sz w:val="24"/>
                <w:szCs w:val="24"/>
              </w:rPr>
              <w:t>IT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(2) </w:t>
            </w:r>
          </w:p>
          <w:p w:rsidR="00E81DB0" w:rsidRDefault="00E81DB0" w:rsidP="00E81DB0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هندس درودی</w:t>
            </w:r>
          </w:p>
          <w:p w:rsidR="001139F5" w:rsidRDefault="001139F5" w:rsidP="001139F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211</w:t>
            </w:r>
          </w:p>
          <w:p w:rsidR="006B57F5" w:rsidRPr="001129BB" w:rsidRDefault="006B57F5" w:rsidP="00A44B28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</w:p>
        </w:tc>
        <w:tc>
          <w:tcPr>
            <w:tcW w:w="2223" w:type="dxa"/>
            <w:vAlign w:val="center"/>
          </w:tcPr>
          <w:p w:rsidR="001776A8" w:rsidRPr="001129BB" w:rsidRDefault="001776A8" w:rsidP="001776A8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</w:p>
        </w:tc>
        <w:tc>
          <w:tcPr>
            <w:tcW w:w="890" w:type="dxa"/>
            <w:shd w:val="clear" w:color="auto" w:fill="EEECE1" w:themeFill="background2"/>
            <w:vAlign w:val="center"/>
          </w:tcPr>
          <w:p w:rsidR="002C4EE8" w:rsidRPr="001129BB" w:rsidRDefault="002C4EE8" w:rsidP="00225522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</w:p>
        </w:tc>
        <w:tc>
          <w:tcPr>
            <w:tcW w:w="2268" w:type="dxa"/>
            <w:vAlign w:val="center"/>
          </w:tcPr>
          <w:p w:rsidR="00380F40" w:rsidRPr="00576219" w:rsidRDefault="00B15B05" w:rsidP="00B273E4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576219">
              <w:rPr>
                <w:rFonts w:cs="B Nazanin" w:hint="cs"/>
                <w:b/>
                <w:bCs/>
                <w:rtl/>
                <w:lang w:bidi="fa-IR"/>
              </w:rPr>
              <w:t xml:space="preserve">کیفیت داده ها و سیستم اطلاعات سلامت </w:t>
            </w:r>
          </w:p>
          <w:p w:rsidR="00B15B05" w:rsidRDefault="00B15B05" w:rsidP="00B15B0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خانم ابراهیمی</w:t>
            </w:r>
          </w:p>
          <w:p w:rsidR="001139F5" w:rsidRPr="001129BB" w:rsidRDefault="001139F5" w:rsidP="001139F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211</w:t>
            </w:r>
          </w:p>
        </w:tc>
        <w:tc>
          <w:tcPr>
            <w:tcW w:w="2485" w:type="dxa"/>
            <w:vAlign w:val="center"/>
          </w:tcPr>
          <w:p w:rsidR="00E81DB0" w:rsidRPr="00576219" w:rsidRDefault="00E81DB0" w:rsidP="00E81DB0">
            <w:pPr>
              <w:bidi/>
              <w:jc w:val="center"/>
              <w:rPr>
                <w:rFonts w:cs="B Nazanin"/>
                <w:b/>
                <w:bCs/>
                <w:rtl/>
              </w:rPr>
            </w:pPr>
            <w:r w:rsidRPr="00576219">
              <w:rPr>
                <w:rFonts w:cs="B Nazanin" w:hint="cs"/>
                <w:b/>
                <w:bCs/>
                <w:rtl/>
              </w:rPr>
              <w:t xml:space="preserve">سیستم های رایج طبقه بندی بیماریها و اقدامات پزشکی (1) </w:t>
            </w:r>
          </w:p>
          <w:p w:rsidR="006B57F5" w:rsidRDefault="00E81DB0" w:rsidP="00E81DB0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خانم ابراهیمی</w:t>
            </w:r>
          </w:p>
          <w:p w:rsidR="001139F5" w:rsidRPr="001129BB" w:rsidRDefault="001139F5" w:rsidP="001139F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211</w:t>
            </w:r>
          </w:p>
        </w:tc>
        <w:tc>
          <w:tcPr>
            <w:tcW w:w="1536" w:type="dxa"/>
            <w:vAlign w:val="center"/>
          </w:tcPr>
          <w:p w:rsidR="002C4EE8" w:rsidRPr="00A8308C" w:rsidRDefault="002C4EE8" w:rsidP="007B5F42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A8308C">
              <w:rPr>
                <w:rFonts w:cs="B Titr" w:hint="cs"/>
                <w:sz w:val="24"/>
                <w:szCs w:val="24"/>
                <w:rtl/>
              </w:rPr>
              <w:t>یکشنبه</w:t>
            </w:r>
          </w:p>
        </w:tc>
      </w:tr>
      <w:tr w:rsidR="002B462C" w:rsidTr="001139F5">
        <w:trPr>
          <w:trHeight w:val="1065"/>
        </w:trPr>
        <w:tc>
          <w:tcPr>
            <w:tcW w:w="2694" w:type="dxa"/>
            <w:vAlign w:val="center"/>
          </w:tcPr>
          <w:p w:rsidR="00ED628B" w:rsidRPr="001129BB" w:rsidRDefault="00ED628B" w:rsidP="002B462C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</w:p>
        </w:tc>
        <w:tc>
          <w:tcPr>
            <w:tcW w:w="2223" w:type="dxa"/>
            <w:vAlign w:val="center"/>
          </w:tcPr>
          <w:p w:rsidR="00B273E4" w:rsidRPr="001129BB" w:rsidRDefault="00B273E4" w:rsidP="0018779C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</w:p>
        </w:tc>
        <w:tc>
          <w:tcPr>
            <w:tcW w:w="890" w:type="dxa"/>
            <w:shd w:val="clear" w:color="auto" w:fill="EEECE1" w:themeFill="background2"/>
            <w:vAlign w:val="center"/>
          </w:tcPr>
          <w:p w:rsidR="002C4EE8" w:rsidRPr="001129BB" w:rsidRDefault="002C4EE8" w:rsidP="007B5F42">
            <w:pPr>
              <w:bidi/>
              <w:rPr>
                <w:rFonts w:cs="B Nazanin"/>
                <w:b/>
                <w:bCs/>
                <w:sz w:val="24"/>
                <w:szCs w:val="24"/>
              </w:rPr>
            </w:pPr>
          </w:p>
        </w:tc>
        <w:tc>
          <w:tcPr>
            <w:tcW w:w="2268" w:type="dxa"/>
            <w:vAlign w:val="center"/>
          </w:tcPr>
          <w:p w:rsidR="006B57F5" w:rsidRDefault="00B15B05" w:rsidP="00883CB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آمار حیاتی </w:t>
            </w:r>
          </w:p>
          <w:p w:rsidR="00B15B05" w:rsidRDefault="00B15B05" w:rsidP="00B15B0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آقای دکتر ابراهیم پور</w:t>
            </w:r>
          </w:p>
          <w:p w:rsidR="001139F5" w:rsidRPr="001129BB" w:rsidRDefault="001139F5" w:rsidP="001139F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202</w:t>
            </w:r>
          </w:p>
        </w:tc>
        <w:tc>
          <w:tcPr>
            <w:tcW w:w="2485" w:type="dxa"/>
            <w:shd w:val="clear" w:color="auto" w:fill="auto"/>
            <w:vAlign w:val="center"/>
          </w:tcPr>
          <w:p w:rsidR="00CF46F9" w:rsidRDefault="00B15B05" w:rsidP="00C30799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کمکهای اولیه </w:t>
            </w:r>
          </w:p>
          <w:p w:rsidR="00B15B05" w:rsidRDefault="00B15B05" w:rsidP="00B15B0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خانم سرچاهی</w:t>
            </w:r>
          </w:p>
          <w:p w:rsidR="001139F5" w:rsidRPr="001129BB" w:rsidRDefault="001139F5" w:rsidP="001139F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202</w:t>
            </w:r>
          </w:p>
        </w:tc>
        <w:tc>
          <w:tcPr>
            <w:tcW w:w="1536" w:type="dxa"/>
            <w:vAlign w:val="center"/>
          </w:tcPr>
          <w:p w:rsidR="002C4EE8" w:rsidRPr="00A8308C" w:rsidRDefault="002C4EE8" w:rsidP="007B5F42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A8308C">
              <w:rPr>
                <w:rFonts w:cs="B Titr" w:hint="cs"/>
                <w:sz w:val="24"/>
                <w:szCs w:val="24"/>
                <w:rtl/>
              </w:rPr>
              <w:t>دوشنبه</w:t>
            </w:r>
          </w:p>
        </w:tc>
      </w:tr>
      <w:tr w:rsidR="002B462C" w:rsidTr="001139F5">
        <w:trPr>
          <w:trHeight w:val="1111"/>
        </w:trPr>
        <w:tc>
          <w:tcPr>
            <w:tcW w:w="2694" w:type="dxa"/>
            <w:vAlign w:val="center"/>
          </w:tcPr>
          <w:p w:rsidR="006B57F5" w:rsidRPr="001129BB" w:rsidRDefault="006B57F5" w:rsidP="00B15B0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</w:p>
        </w:tc>
        <w:tc>
          <w:tcPr>
            <w:tcW w:w="2223" w:type="dxa"/>
            <w:vAlign w:val="center"/>
          </w:tcPr>
          <w:p w:rsidR="002B462C" w:rsidRPr="001139F5" w:rsidRDefault="00B15B05" w:rsidP="002B462C">
            <w:pPr>
              <w:bidi/>
              <w:jc w:val="center"/>
              <w:rPr>
                <w:rFonts w:cs="B Nazanin"/>
                <w:b/>
                <w:bCs/>
                <w:rtl/>
              </w:rPr>
            </w:pPr>
            <w:r w:rsidRPr="001139F5">
              <w:rPr>
                <w:rFonts w:cs="B Nazanin" w:hint="cs"/>
                <w:b/>
                <w:bCs/>
                <w:rtl/>
              </w:rPr>
              <w:t xml:space="preserve">تاریخ فرهنگ و تمدن اسلامی  </w:t>
            </w:r>
          </w:p>
          <w:p w:rsidR="00B15B05" w:rsidRPr="001139F5" w:rsidRDefault="00B15B05" w:rsidP="00B15B05">
            <w:pPr>
              <w:bidi/>
              <w:jc w:val="center"/>
              <w:rPr>
                <w:rFonts w:cs="B Nazanin"/>
                <w:b/>
                <w:bCs/>
                <w:rtl/>
              </w:rPr>
            </w:pPr>
            <w:r w:rsidRPr="001139F5">
              <w:rPr>
                <w:rFonts w:cs="B Nazanin" w:hint="cs"/>
                <w:b/>
                <w:bCs/>
                <w:rtl/>
              </w:rPr>
              <w:t>آقای داودی</w:t>
            </w:r>
          </w:p>
          <w:p w:rsidR="001139F5" w:rsidRPr="001129BB" w:rsidRDefault="001139F5" w:rsidP="001139F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1139F5">
              <w:rPr>
                <w:rFonts w:cs="B Nazanin" w:hint="cs"/>
                <w:b/>
                <w:bCs/>
                <w:rtl/>
              </w:rPr>
              <w:t>203</w:t>
            </w:r>
          </w:p>
        </w:tc>
        <w:tc>
          <w:tcPr>
            <w:tcW w:w="890" w:type="dxa"/>
            <w:shd w:val="clear" w:color="auto" w:fill="EEECE1" w:themeFill="background2"/>
            <w:vAlign w:val="center"/>
          </w:tcPr>
          <w:p w:rsidR="002C4EE8" w:rsidRPr="001129BB" w:rsidRDefault="002C4EE8" w:rsidP="007B5F42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</w:p>
        </w:tc>
        <w:tc>
          <w:tcPr>
            <w:tcW w:w="2268" w:type="dxa"/>
            <w:vAlign w:val="center"/>
          </w:tcPr>
          <w:p w:rsidR="005A6639" w:rsidRDefault="005A6639" w:rsidP="005A6639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فناوری اطلاعات سلامت (1) </w:t>
            </w:r>
          </w:p>
          <w:p w:rsidR="00B15B05" w:rsidRPr="001129BB" w:rsidRDefault="005A6639" w:rsidP="005A6639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خانم ابراهیمی</w:t>
            </w:r>
            <w:r w:rsidR="001139F5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210</w:t>
            </w:r>
          </w:p>
        </w:tc>
        <w:tc>
          <w:tcPr>
            <w:tcW w:w="2485" w:type="dxa"/>
            <w:vAlign w:val="center"/>
          </w:tcPr>
          <w:p w:rsidR="005A6639" w:rsidRDefault="005A6639" w:rsidP="001139F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1139F5">
              <w:rPr>
                <w:rFonts w:cs="B Nazanin" w:hint="cs"/>
                <w:b/>
                <w:bCs/>
                <w:sz w:val="24"/>
                <w:szCs w:val="24"/>
                <w:rtl/>
              </w:rPr>
              <w:t>فناوری اطلا</w:t>
            </w:r>
            <w:r w:rsidR="001139F5" w:rsidRPr="001139F5">
              <w:rPr>
                <w:rFonts w:cs="B Nazanin" w:hint="cs"/>
                <w:b/>
                <w:bCs/>
                <w:sz w:val="24"/>
                <w:szCs w:val="24"/>
                <w:rtl/>
              </w:rPr>
              <w:t>ع</w:t>
            </w:r>
            <w:r w:rsidRPr="001139F5">
              <w:rPr>
                <w:rFonts w:cs="B Nazanin" w:hint="cs"/>
                <w:b/>
                <w:bCs/>
                <w:sz w:val="24"/>
                <w:szCs w:val="24"/>
                <w:rtl/>
              </w:rPr>
              <w:t>ات سلامت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(1) </w:t>
            </w:r>
          </w:p>
          <w:p w:rsidR="00B15B05" w:rsidRDefault="005A6639" w:rsidP="005A6639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خانم ابراهیمی</w:t>
            </w:r>
          </w:p>
          <w:p w:rsidR="001139F5" w:rsidRPr="001129BB" w:rsidRDefault="001139F5" w:rsidP="001139F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210</w:t>
            </w:r>
          </w:p>
        </w:tc>
        <w:tc>
          <w:tcPr>
            <w:tcW w:w="1536" w:type="dxa"/>
            <w:vAlign w:val="center"/>
          </w:tcPr>
          <w:p w:rsidR="002C4EE8" w:rsidRPr="00A8308C" w:rsidRDefault="002C4EE8" w:rsidP="007B5F42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A8308C">
              <w:rPr>
                <w:rFonts w:cs="B Titr" w:hint="cs"/>
                <w:sz w:val="24"/>
                <w:szCs w:val="24"/>
                <w:rtl/>
              </w:rPr>
              <w:t>سه شنبه</w:t>
            </w:r>
          </w:p>
        </w:tc>
      </w:tr>
      <w:tr w:rsidR="002B462C" w:rsidTr="001139F5">
        <w:trPr>
          <w:trHeight w:val="1065"/>
        </w:trPr>
        <w:tc>
          <w:tcPr>
            <w:tcW w:w="2694" w:type="dxa"/>
            <w:vAlign w:val="center"/>
          </w:tcPr>
          <w:p w:rsidR="006B57F5" w:rsidRPr="001129BB" w:rsidRDefault="006B57F5" w:rsidP="006B57F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</w:p>
        </w:tc>
        <w:tc>
          <w:tcPr>
            <w:tcW w:w="2223" w:type="dxa"/>
            <w:vAlign w:val="center"/>
          </w:tcPr>
          <w:p w:rsidR="006B57F5" w:rsidRPr="00B604B9" w:rsidRDefault="006B57F5" w:rsidP="00B604B9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u w:val="single"/>
                <w:rtl/>
              </w:rPr>
            </w:pPr>
          </w:p>
        </w:tc>
        <w:tc>
          <w:tcPr>
            <w:tcW w:w="890" w:type="dxa"/>
            <w:shd w:val="clear" w:color="auto" w:fill="EEECE1" w:themeFill="background2"/>
            <w:vAlign w:val="center"/>
          </w:tcPr>
          <w:p w:rsidR="002C4EE8" w:rsidRPr="001129BB" w:rsidRDefault="002C4EE8" w:rsidP="007B5F42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</w:p>
        </w:tc>
        <w:tc>
          <w:tcPr>
            <w:tcW w:w="2268" w:type="dxa"/>
            <w:vAlign w:val="center"/>
          </w:tcPr>
          <w:p w:rsidR="00B15B05" w:rsidRPr="001129BB" w:rsidRDefault="00B15B05" w:rsidP="005A6639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</w:p>
        </w:tc>
        <w:tc>
          <w:tcPr>
            <w:tcW w:w="2485" w:type="dxa"/>
            <w:vAlign w:val="center"/>
          </w:tcPr>
          <w:p w:rsidR="005A6639" w:rsidRDefault="005A6639" w:rsidP="005A6639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ساختمان داده ها </w:t>
            </w:r>
          </w:p>
          <w:p w:rsidR="00B15B05" w:rsidRDefault="005A6639" w:rsidP="007A14F6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مهندس حسینی</w:t>
            </w:r>
            <w:r w:rsidR="001139F5">
              <w:rPr>
                <w:rFonts w:cs="B Nazanin" w:hint="cs"/>
                <w:b/>
                <w:bCs/>
                <w:sz w:val="24"/>
                <w:szCs w:val="24"/>
                <w:rtl/>
              </w:rPr>
              <w:t>21</w:t>
            </w:r>
            <w:r w:rsidR="007A14F6">
              <w:rPr>
                <w:rFonts w:cs="B Nazanin" w:hint="cs"/>
                <w:b/>
                <w:bCs/>
                <w:sz w:val="24"/>
                <w:szCs w:val="24"/>
                <w:rtl/>
              </w:rPr>
              <w:t>1</w:t>
            </w:r>
          </w:p>
          <w:p w:rsidR="001139F5" w:rsidRPr="001129BB" w:rsidRDefault="001139F5" w:rsidP="001139F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</w:p>
        </w:tc>
        <w:tc>
          <w:tcPr>
            <w:tcW w:w="1536" w:type="dxa"/>
            <w:vAlign w:val="center"/>
          </w:tcPr>
          <w:p w:rsidR="002C4EE8" w:rsidRPr="00A8308C" w:rsidRDefault="002C4EE8" w:rsidP="007B5F42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A8308C">
              <w:rPr>
                <w:rFonts w:cs="B Titr" w:hint="cs"/>
                <w:sz w:val="24"/>
                <w:szCs w:val="24"/>
                <w:rtl/>
              </w:rPr>
              <w:t>چهارشنبه</w:t>
            </w:r>
          </w:p>
        </w:tc>
      </w:tr>
      <w:tr w:rsidR="00576219" w:rsidTr="001139F5">
        <w:trPr>
          <w:trHeight w:val="1065"/>
        </w:trPr>
        <w:tc>
          <w:tcPr>
            <w:tcW w:w="2694" w:type="dxa"/>
            <w:vAlign w:val="center"/>
          </w:tcPr>
          <w:p w:rsidR="00576219" w:rsidRPr="001129BB" w:rsidRDefault="00576219" w:rsidP="006B57F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</w:p>
        </w:tc>
        <w:tc>
          <w:tcPr>
            <w:tcW w:w="2223" w:type="dxa"/>
            <w:vAlign w:val="center"/>
          </w:tcPr>
          <w:p w:rsidR="00576219" w:rsidRPr="00B604B9" w:rsidRDefault="00576219" w:rsidP="00B604B9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u w:val="single"/>
                <w:rtl/>
              </w:rPr>
            </w:pPr>
          </w:p>
        </w:tc>
        <w:tc>
          <w:tcPr>
            <w:tcW w:w="890" w:type="dxa"/>
            <w:shd w:val="clear" w:color="auto" w:fill="EEECE1" w:themeFill="background2"/>
            <w:vAlign w:val="center"/>
          </w:tcPr>
          <w:p w:rsidR="00576219" w:rsidRPr="001129BB" w:rsidRDefault="00576219" w:rsidP="007B5F42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</w:p>
        </w:tc>
        <w:tc>
          <w:tcPr>
            <w:tcW w:w="2268" w:type="dxa"/>
            <w:vAlign w:val="center"/>
          </w:tcPr>
          <w:p w:rsidR="00576219" w:rsidRDefault="00576219" w:rsidP="00ED628B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485" w:type="dxa"/>
            <w:vAlign w:val="center"/>
          </w:tcPr>
          <w:p w:rsidR="00576219" w:rsidRDefault="00576219" w:rsidP="007B5F42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536" w:type="dxa"/>
            <w:vAlign w:val="center"/>
          </w:tcPr>
          <w:p w:rsidR="00576219" w:rsidRPr="00A8308C" w:rsidRDefault="00576219" w:rsidP="007B5F42">
            <w:pPr>
              <w:bidi/>
              <w:jc w:val="center"/>
              <w:rPr>
                <w:rFonts w:cs="B Titr"/>
                <w:sz w:val="24"/>
                <w:szCs w:val="24"/>
                <w:rtl/>
              </w:rPr>
            </w:pPr>
            <w:r>
              <w:rPr>
                <w:rFonts w:cs="B Titr" w:hint="cs"/>
                <w:sz w:val="24"/>
                <w:szCs w:val="24"/>
                <w:rtl/>
              </w:rPr>
              <w:t xml:space="preserve">پنج شنبه </w:t>
            </w:r>
          </w:p>
        </w:tc>
      </w:tr>
    </w:tbl>
    <w:p w:rsidR="00CB1C73" w:rsidRDefault="00CB1C73" w:rsidP="002C4EE8">
      <w:pPr>
        <w:bidi/>
        <w:rPr>
          <w:rtl/>
          <w:lang w:bidi="fa-IR"/>
        </w:rPr>
      </w:pPr>
    </w:p>
    <w:p w:rsidR="00E66E77" w:rsidRDefault="00E66E77">
      <w:pPr>
        <w:rPr>
          <w:lang w:bidi="fa-IR"/>
        </w:rPr>
      </w:pPr>
    </w:p>
    <w:p w:rsidR="00B5387B" w:rsidRDefault="00B5387B">
      <w:pPr>
        <w:rPr>
          <w:lang w:bidi="fa-IR"/>
        </w:rPr>
      </w:pPr>
      <w:r>
        <w:rPr>
          <w:lang w:bidi="fa-IR"/>
        </w:rPr>
        <w:br w:type="page"/>
      </w:r>
    </w:p>
    <w:tbl>
      <w:tblPr>
        <w:tblStyle w:val="TableGrid"/>
        <w:tblpPr w:leftFromText="180" w:rightFromText="180" w:vertAnchor="text" w:horzAnchor="margin" w:tblpY="-586"/>
        <w:tblW w:w="12907" w:type="dxa"/>
        <w:tblLook w:val="04A0" w:firstRow="1" w:lastRow="0" w:firstColumn="1" w:lastColumn="0" w:noHBand="0" w:noVBand="1"/>
      </w:tblPr>
      <w:tblGrid>
        <w:gridCol w:w="2280"/>
        <w:gridCol w:w="2550"/>
        <w:gridCol w:w="1256"/>
        <w:gridCol w:w="2767"/>
        <w:gridCol w:w="2417"/>
        <w:gridCol w:w="1637"/>
      </w:tblGrid>
      <w:tr w:rsidR="00B5387B" w:rsidTr="007A14F6">
        <w:trPr>
          <w:trHeight w:val="679"/>
        </w:trPr>
        <w:tc>
          <w:tcPr>
            <w:tcW w:w="12907" w:type="dxa"/>
            <w:gridSpan w:val="6"/>
            <w:vAlign w:val="center"/>
          </w:tcPr>
          <w:p w:rsidR="00B5387B" w:rsidRPr="00F560D0" w:rsidRDefault="00B5387B" w:rsidP="007A14F6">
            <w:pPr>
              <w:bidi/>
              <w:jc w:val="center"/>
              <w:rPr>
                <w:rFonts w:cs="B Titr"/>
                <w:sz w:val="24"/>
                <w:szCs w:val="24"/>
              </w:rPr>
            </w:pPr>
            <w:bookmarkStart w:id="0" w:name="_GoBack"/>
            <w:bookmarkEnd w:id="0"/>
            <w:r w:rsidRPr="00F560D0">
              <w:rPr>
                <w:rFonts w:cs="B Titr" w:hint="cs"/>
                <w:sz w:val="24"/>
                <w:szCs w:val="24"/>
                <w:rtl/>
              </w:rPr>
              <w:lastRenderedPageBreak/>
              <w:t xml:space="preserve">برنامه هفتگی ترم </w:t>
            </w:r>
            <w:r w:rsidR="00576219">
              <w:rPr>
                <w:rFonts w:cs="B Titr" w:hint="cs"/>
                <w:sz w:val="24"/>
                <w:szCs w:val="24"/>
                <w:rtl/>
              </w:rPr>
              <w:t xml:space="preserve"> 1 فناوری اطلاعات سلامت (</w:t>
            </w:r>
            <w:r w:rsidR="00576219">
              <w:rPr>
                <w:rFonts w:cs="B Titr"/>
                <w:sz w:val="24"/>
                <w:szCs w:val="24"/>
              </w:rPr>
              <w:t>HIT</w:t>
            </w:r>
            <w:r w:rsidR="00576219">
              <w:rPr>
                <w:rFonts w:cs="B Titr" w:hint="cs"/>
                <w:sz w:val="24"/>
                <w:szCs w:val="24"/>
                <w:rtl/>
                <w:lang w:bidi="fa-IR"/>
              </w:rPr>
              <w:t xml:space="preserve">) </w:t>
            </w:r>
            <w:r>
              <w:rPr>
                <w:rFonts w:cs="B Titr" w:hint="cs"/>
                <w:sz w:val="24"/>
                <w:szCs w:val="24"/>
                <w:rtl/>
              </w:rPr>
              <w:t>نیمسال اول</w:t>
            </w:r>
            <w:r w:rsidR="00C55507">
              <w:rPr>
                <w:rFonts w:cs="B Titr" w:hint="cs"/>
                <w:sz w:val="24"/>
                <w:szCs w:val="24"/>
                <w:rtl/>
              </w:rPr>
              <w:t>98-97</w:t>
            </w:r>
          </w:p>
        </w:tc>
      </w:tr>
      <w:tr w:rsidR="00B5387B" w:rsidTr="007A14F6">
        <w:trPr>
          <w:trHeight w:val="827"/>
        </w:trPr>
        <w:tc>
          <w:tcPr>
            <w:tcW w:w="2280" w:type="dxa"/>
            <w:vAlign w:val="center"/>
          </w:tcPr>
          <w:p w:rsidR="00B5387B" w:rsidRPr="00F560D0" w:rsidRDefault="007A14F6" w:rsidP="007A14F6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>
              <w:rPr>
                <w:rFonts w:cs="B Titr" w:hint="cs"/>
                <w:sz w:val="24"/>
                <w:szCs w:val="24"/>
                <w:rtl/>
              </w:rPr>
              <w:t>1</w:t>
            </w:r>
            <w:r w:rsidR="00B5387B" w:rsidRPr="00F560D0">
              <w:rPr>
                <w:rFonts w:cs="B Titr" w:hint="cs"/>
                <w:sz w:val="24"/>
                <w:szCs w:val="24"/>
                <w:rtl/>
              </w:rPr>
              <w:t>8-16</w:t>
            </w:r>
          </w:p>
        </w:tc>
        <w:tc>
          <w:tcPr>
            <w:tcW w:w="2550" w:type="dxa"/>
            <w:vAlign w:val="center"/>
          </w:tcPr>
          <w:p w:rsidR="00B5387B" w:rsidRPr="00F560D0" w:rsidRDefault="00B5387B" w:rsidP="007A14F6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16-14</w:t>
            </w:r>
          </w:p>
        </w:tc>
        <w:tc>
          <w:tcPr>
            <w:tcW w:w="1256" w:type="dxa"/>
            <w:shd w:val="clear" w:color="auto" w:fill="EEECE1" w:themeFill="background2"/>
            <w:vAlign w:val="center"/>
          </w:tcPr>
          <w:p w:rsidR="00B5387B" w:rsidRPr="00F560D0" w:rsidRDefault="00B5387B" w:rsidP="007A14F6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14-12</w:t>
            </w:r>
          </w:p>
        </w:tc>
        <w:tc>
          <w:tcPr>
            <w:tcW w:w="2767" w:type="dxa"/>
            <w:vAlign w:val="center"/>
          </w:tcPr>
          <w:p w:rsidR="00B5387B" w:rsidRPr="00F560D0" w:rsidRDefault="00B5387B" w:rsidP="007A14F6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12-10</w:t>
            </w:r>
          </w:p>
        </w:tc>
        <w:tc>
          <w:tcPr>
            <w:tcW w:w="2417" w:type="dxa"/>
            <w:vAlign w:val="center"/>
          </w:tcPr>
          <w:p w:rsidR="00B5387B" w:rsidRPr="00F560D0" w:rsidRDefault="00B5387B" w:rsidP="007A14F6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10-8</w:t>
            </w:r>
          </w:p>
        </w:tc>
        <w:tc>
          <w:tcPr>
            <w:tcW w:w="1637" w:type="dxa"/>
            <w:vAlign w:val="center"/>
          </w:tcPr>
          <w:p w:rsidR="00B5387B" w:rsidRPr="00F560D0" w:rsidRDefault="00B5387B" w:rsidP="007A14F6">
            <w:pPr>
              <w:bidi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ایام هفته</w:t>
            </w:r>
          </w:p>
        </w:tc>
      </w:tr>
      <w:tr w:rsidR="00B5387B" w:rsidTr="007A14F6">
        <w:trPr>
          <w:trHeight w:val="1100"/>
        </w:trPr>
        <w:tc>
          <w:tcPr>
            <w:tcW w:w="2280" w:type="dxa"/>
            <w:vAlign w:val="center"/>
          </w:tcPr>
          <w:p w:rsidR="006B57F5" w:rsidRPr="000A16A5" w:rsidRDefault="006B57F5" w:rsidP="007A14F6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</w:p>
        </w:tc>
        <w:tc>
          <w:tcPr>
            <w:tcW w:w="2550" w:type="dxa"/>
            <w:vAlign w:val="center"/>
          </w:tcPr>
          <w:p w:rsidR="00B5387B" w:rsidRPr="000A16A5" w:rsidRDefault="00576219" w:rsidP="007A14F6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تربیت بدنی (1)</w:t>
            </w:r>
          </w:p>
        </w:tc>
        <w:tc>
          <w:tcPr>
            <w:tcW w:w="1256" w:type="dxa"/>
            <w:shd w:val="clear" w:color="auto" w:fill="EEECE1" w:themeFill="background2"/>
            <w:vAlign w:val="center"/>
          </w:tcPr>
          <w:p w:rsidR="006B57F5" w:rsidRPr="000A16A5" w:rsidRDefault="006B57F5" w:rsidP="007A14F6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</w:p>
        </w:tc>
        <w:tc>
          <w:tcPr>
            <w:tcW w:w="2767" w:type="dxa"/>
            <w:vAlign w:val="center"/>
          </w:tcPr>
          <w:p w:rsidR="00B5387B" w:rsidRDefault="00576219" w:rsidP="007A14F6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آشنایی با سیستم های عامل و برنامه های کاربردی  </w:t>
            </w:r>
          </w:p>
          <w:p w:rsidR="00576219" w:rsidRDefault="00576219" w:rsidP="007A14F6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آقای دکتر ابراهیم پور</w:t>
            </w:r>
          </w:p>
          <w:p w:rsidR="001139F5" w:rsidRPr="000A16A5" w:rsidRDefault="001139F5" w:rsidP="007A14F6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سایت</w:t>
            </w:r>
          </w:p>
        </w:tc>
        <w:tc>
          <w:tcPr>
            <w:tcW w:w="2417" w:type="dxa"/>
            <w:vAlign w:val="center"/>
          </w:tcPr>
          <w:p w:rsidR="001139F5" w:rsidRDefault="001139F5" w:rsidP="007A14F6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زبان انگلیسی عمومی</w:t>
            </w:r>
            <w:r>
              <w:rPr>
                <w:rFonts w:cs="B Nazanin"/>
                <w:b/>
                <w:bCs/>
                <w:sz w:val="24"/>
                <w:szCs w:val="24"/>
                <w:lang w:bidi="fa-IR"/>
              </w:rPr>
              <w:t xml:space="preserve"> </w:t>
            </w:r>
          </w:p>
          <w:p w:rsidR="00B5387B" w:rsidRDefault="001139F5" w:rsidP="007A14F6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5A6639">
              <w:rPr>
                <w:rFonts w:cs="B Nazanin" w:hint="cs"/>
                <w:b/>
                <w:bCs/>
                <w:rtl/>
                <w:lang w:bidi="fa-IR"/>
              </w:rPr>
              <w:t>(</w:t>
            </w:r>
            <w:r w:rsidRPr="005A6639">
              <w:rPr>
                <w:rFonts w:cs="B Nazanin"/>
                <w:b/>
                <w:bCs/>
                <w:lang w:bidi="fa-IR"/>
              </w:rPr>
              <w:t xml:space="preserve"> </w:t>
            </w:r>
            <w:r w:rsidRPr="005A6639">
              <w:rPr>
                <w:rFonts w:cs="B Nazanin" w:hint="cs"/>
                <w:b/>
                <w:bCs/>
                <w:rtl/>
                <w:lang w:bidi="fa-IR"/>
              </w:rPr>
              <w:t>چرخشی)-آقای توکلی</w:t>
            </w:r>
          </w:p>
          <w:p w:rsidR="001139F5" w:rsidRPr="000A16A5" w:rsidRDefault="001139F5" w:rsidP="007A14F6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201</w:t>
            </w:r>
          </w:p>
        </w:tc>
        <w:tc>
          <w:tcPr>
            <w:tcW w:w="1637" w:type="dxa"/>
            <w:vAlign w:val="center"/>
          </w:tcPr>
          <w:p w:rsidR="00B5387B" w:rsidRPr="00F560D0" w:rsidRDefault="00B5387B" w:rsidP="007A14F6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شنبه</w:t>
            </w:r>
          </w:p>
        </w:tc>
      </w:tr>
      <w:tr w:rsidR="00B5387B" w:rsidTr="007A14F6">
        <w:trPr>
          <w:trHeight w:val="1100"/>
        </w:trPr>
        <w:tc>
          <w:tcPr>
            <w:tcW w:w="2280" w:type="dxa"/>
            <w:vAlign w:val="center"/>
          </w:tcPr>
          <w:p w:rsidR="006B57F5" w:rsidRDefault="00576219" w:rsidP="007A14F6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مبانی اپیدمیولوژی </w:t>
            </w:r>
          </w:p>
          <w:p w:rsidR="00576219" w:rsidRDefault="00576219" w:rsidP="007A14F6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دکتر غلامی</w:t>
            </w:r>
          </w:p>
          <w:p w:rsidR="00155F3E" w:rsidRPr="000A16A5" w:rsidRDefault="00155F3E" w:rsidP="007A14F6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207</w:t>
            </w:r>
          </w:p>
        </w:tc>
        <w:tc>
          <w:tcPr>
            <w:tcW w:w="2550" w:type="dxa"/>
            <w:vAlign w:val="center"/>
          </w:tcPr>
          <w:p w:rsidR="00B5387B" w:rsidRPr="000A16A5" w:rsidRDefault="00B5387B" w:rsidP="007A14F6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</w:p>
        </w:tc>
        <w:tc>
          <w:tcPr>
            <w:tcW w:w="1256" w:type="dxa"/>
            <w:shd w:val="clear" w:color="auto" w:fill="EEECE1" w:themeFill="background2"/>
            <w:vAlign w:val="center"/>
          </w:tcPr>
          <w:p w:rsidR="00B5387B" w:rsidRPr="000A16A5" w:rsidRDefault="00B5387B" w:rsidP="007A14F6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</w:p>
        </w:tc>
        <w:tc>
          <w:tcPr>
            <w:tcW w:w="2767" w:type="dxa"/>
          </w:tcPr>
          <w:p w:rsidR="00737F67" w:rsidRDefault="00737F67" w:rsidP="007A14F6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  <w:p w:rsidR="00576219" w:rsidRPr="000A16A5" w:rsidRDefault="00576219" w:rsidP="007A14F6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2417" w:type="dxa"/>
            <w:vAlign w:val="center"/>
          </w:tcPr>
          <w:p w:rsidR="001139F5" w:rsidRDefault="001139F5" w:rsidP="007A14F6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آناتومی</w:t>
            </w:r>
          </w:p>
          <w:p w:rsidR="00B5387B" w:rsidRDefault="001139F5" w:rsidP="007A14F6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دکتر مقدم</w:t>
            </w:r>
          </w:p>
          <w:p w:rsidR="001139F5" w:rsidRDefault="001139F5" w:rsidP="007A14F6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(م</w:t>
            </w:r>
            <w:r w:rsidR="00155F3E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شترک با هوشبری)</w:t>
            </w:r>
          </w:p>
          <w:p w:rsidR="00155F3E" w:rsidRPr="000A16A5" w:rsidRDefault="00155F3E" w:rsidP="007A14F6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206</w:t>
            </w:r>
          </w:p>
        </w:tc>
        <w:tc>
          <w:tcPr>
            <w:tcW w:w="1637" w:type="dxa"/>
            <w:vAlign w:val="center"/>
          </w:tcPr>
          <w:p w:rsidR="00B5387B" w:rsidRPr="00F560D0" w:rsidRDefault="00B5387B" w:rsidP="007A14F6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یکشنبه</w:t>
            </w:r>
          </w:p>
        </w:tc>
      </w:tr>
      <w:tr w:rsidR="00B5387B" w:rsidTr="007A14F6">
        <w:trPr>
          <w:trHeight w:val="1386"/>
        </w:trPr>
        <w:tc>
          <w:tcPr>
            <w:tcW w:w="2280" w:type="dxa"/>
            <w:vAlign w:val="center"/>
          </w:tcPr>
          <w:p w:rsidR="006B57F5" w:rsidRDefault="005A6639" w:rsidP="007A14F6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مهارتهای زندگی</w:t>
            </w:r>
          </w:p>
          <w:p w:rsidR="00155F3E" w:rsidRDefault="00155F3E" w:rsidP="007A14F6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211</w:t>
            </w:r>
          </w:p>
          <w:p w:rsidR="00155F3E" w:rsidRPr="000A16A5" w:rsidRDefault="00155F3E" w:rsidP="007A14F6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(مشترک با ب.ح)</w:t>
            </w:r>
          </w:p>
        </w:tc>
        <w:tc>
          <w:tcPr>
            <w:tcW w:w="2550" w:type="dxa"/>
            <w:vAlign w:val="center"/>
          </w:tcPr>
          <w:p w:rsidR="001B4010" w:rsidRDefault="00576219" w:rsidP="007A14F6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فیزیولوژی </w:t>
            </w:r>
          </w:p>
          <w:p w:rsidR="00576219" w:rsidRDefault="00576219" w:rsidP="007A14F6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دکتر سمرقندیان</w:t>
            </w:r>
          </w:p>
          <w:p w:rsidR="00155F3E" w:rsidRPr="000A16A5" w:rsidRDefault="00155F3E" w:rsidP="007A14F6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211</w:t>
            </w:r>
          </w:p>
        </w:tc>
        <w:tc>
          <w:tcPr>
            <w:tcW w:w="1256" w:type="dxa"/>
            <w:shd w:val="clear" w:color="auto" w:fill="EEECE1" w:themeFill="background2"/>
            <w:vAlign w:val="center"/>
          </w:tcPr>
          <w:p w:rsidR="00B5387B" w:rsidRPr="000A16A5" w:rsidRDefault="00B5387B" w:rsidP="007A14F6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</w:p>
        </w:tc>
        <w:tc>
          <w:tcPr>
            <w:tcW w:w="2767" w:type="dxa"/>
            <w:vAlign w:val="center"/>
          </w:tcPr>
          <w:p w:rsidR="00155F3E" w:rsidRDefault="00155F3E" w:rsidP="007A14F6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زبان انگلیسی عمومی </w:t>
            </w:r>
          </w:p>
          <w:p w:rsidR="006B57F5" w:rsidRDefault="00155F3E" w:rsidP="007A14F6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( ثابت)</w:t>
            </w:r>
          </w:p>
          <w:p w:rsidR="00155F3E" w:rsidRPr="000A16A5" w:rsidRDefault="00155F3E" w:rsidP="007A14F6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205</w:t>
            </w:r>
          </w:p>
        </w:tc>
        <w:tc>
          <w:tcPr>
            <w:tcW w:w="2417" w:type="dxa"/>
            <w:vAlign w:val="center"/>
          </w:tcPr>
          <w:p w:rsidR="00B5387B" w:rsidRPr="005A6639" w:rsidRDefault="00B5387B" w:rsidP="007A14F6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637" w:type="dxa"/>
            <w:vAlign w:val="center"/>
          </w:tcPr>
          <w:p w:rsidR="00B5387B" w:rsidRPr="00F560D0" w:rsidRDefault="00B5387B" w:rsidP="007A14F6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دوشنبه</w:t>
            </w:r>
          </w:p>
        </w:tc>
      </w:tr>
      <w:tr w:rsidR="00B5387B" w:rsidTr="007A14F6">
        <w:trPr>
          <w:trHeight w:val="1054"/>
        </w:trPr>
        <w:tc>
          <w:tcPr>
            <w:tcW w:w="2280" w:type="dxa"/>
            <w:vAlign w:val="center"/>
          </w:tcPr>
          <w:p w:rsidR="00D32F37" w:rsidRDefault="00576219" w:rsidP="007A14F6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576219">
              <w:rPr>
                <w:rFonts w:cs="B Nazanin" w:hint="cs"/>
                <w:b/>
                <w:bCs/>
                <w:sz w:val="20"/>
                <w:szCs w:val="20"/>
                <w:rtl/>
              </w:rPr>
              <w:t>مدیریت اطلاعات سلامت (1)</w:t>
            </w: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 </w:t>
            </w:r>
          </w:p>
          <w:p w:rsidR="00576219" w:rsidRDefault="00576219" w:rsidP="007A14F6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>مهندس درودی</w:t>
            </w:r>
          </w:p>
          <w:p w:rsidR="00155F3E" w:rsidRPr="00576219" w:rsidRDefault="00155F3E" w:rsidP="007A14F6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>205</w:t>
            </w:r>
          </w:p>
        </w:tc>
        <w:tc>
          <w:tcPr>
            <w:tcW w:w="2550" w:type="dxa"/>
            <w:vAlign w:val="center"/>
          </w:tcPr>
          <w:p w:rsidR="00155F3E" w:rsidRDefault="00155F3E" w:rsidP="007A14F6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ریاضیات </w:t>
            </w:r>
          </w:p>
          <w:p w:rsidR="006B57F5" w:rsidRDefault="00155F3E" w:rsidP="007A14F6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هندس حسینی</w:t>
            </w:r>
          </w:p>
          <w:p w:rsidR="00155F3E" w:rsidRPr="000A16A5" w:rsidRDefault="00155F3E" w:rsidP="007A14F6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205</w:t>
            </w:r>
          </w:p>
        </w:tc>
        <w:tc>
          <w:tcPr>
            <w:tcW w:w="1256" w:type="dxa"/>
            <w:shd w:val="clear" w:color="auto" w:fill="EEECE1" w:themeFill="background2"/>
            <w:vAlign w:val="center"/>
          </w:tcPr>
          <w:p w:rsidR="00B5387B" w:rsidRPr="000A16A5" w:rsidRDefault="00B5387B" w:rsidP="007A14F6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</w:p>
        </w:tc>
        <w:tc>
          <w:tcPr>
            <w:tcW w:w="2767" w:type="dxa"/>
            <w:vAlign w:val="center"/>
          </w:tcPr>
          <w:p w:rsidR="00576219" w:rsidRPr="000A16A5" w:rsidRDefault="00576219" w:rsidP="007A14F6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2417" w:type="dxa"/>
            <w:vAlign w:val="center"/>
          </w:tcPr>
          <w:p w:rsidR="00B5387B" w:rsidRPr="000A16A5" w:rsidRDefault="00B5387B" w:rsidP="007A14F6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1637" w:type="dxa"/>
            <w:vAlign w:val="center"/>
          </w:tcPr>
          <w:p w:rsidR="00B5387B" w:rsidRPr="00F560D0" w:rsidRDefault="00B5387B" w:rsidP="007A14F6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سه شنبه</w:t>
            </w:r>
          </w:p>
        </w:tc>
      </w:tr>
      <w:tr w:rsidR="00B5387B" w:rsidTr="007A14F6">
        <w:trPr>
          <w:trHeight w:val="1054"/>
        </w:trPr>
        <w:tc>
          <w:tcPr>
            <w:tcW w:w="2280" w:type="dxa"/>
            <w:vAlign w:val="center"/>
          </w:tcPr>
          <w:p w:rsidR="00B5387B" w:rsidRPr="000A16A5" w:rsidRDefault="00B5387B" w:rsidP="007A14F6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</w:p>
        </w:tc>
        <w:tc>
          <w:tcPr>
            <w:tcW w:w="2550" w:type="dxa"/>
            <w:vAlign w:val="center"/>
          </w:tcPr>
          <w:p w:rsidR="00B5387B" w:rsidRPr="000A16A5" w:rsidRDefault="00B5387B" w:rsidP="007A14F6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256" w:type="dxa"/>
            <w:shd w:val="clear" w:color="auto" w:fill="EEECE1" w:themeFill="background2"/>
            <w:vAlign w:val="center"/>
          </w:tcPr>
          <w:p w:rsidR="00B5387B" w:rsidRPr="000A16A5" w:rsidRDefault="00B5387B" w:rsidP="007A14F6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</w:p>
        </w:tc>
        <w:tc>
          <w:tcPr>
            <w:tcW w:w="2767" w:type="dxa"/>
            <w:vAlign w:val="center"/>
          </w:tcPr>
          <w:p w:rsidR="006B57F5" w:rsidRPr="000A16A5" w:rsidRDefault="006B57F5" w:rsidP="007A14F6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2417" w:type="dxa"/>
            <w:vAlign w:val="center"/>
          </w:tcPr>
          <w:p w:rsidR="00D32F37" w:rsidRDefault="005A6639" w:rsidP="007A14F6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تفسیر موضوعی قرآن</w:t>
            </w:r>
          </w:p>
          <w:p w:rsidR="00D32F37" w:rsidRDefault="005A6639" w:rsidP="007A14F6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آقای موسوی راد</w:t>
            </w:r>
          </w:p>
          <w:p w:rsidR="00E35A46" w:rsidRDefault="00E35A46" w:rsidP="007A14F6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210</w:t>
            </w:r>
          </w:p>
          <w:p w:rsidR="00A42BD1" w:rsidRPr="000A16A5" w:rsidRDefault="00A42BD1" w:rsidP="007A14F6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(مشترک با ب م)</w:t>
            </w:r>
          </w:p>
        </w:tc>
        <w:tc>
          <w:tcPr>
            <w:tcW w:w="1637" w:type="dxa"/>
            <w:vAlign w:val="center"/>
          </w:tcPr>
          <w:p w:rsidR="00B5387B" w:rsidRPr="00F560D0" w:rsidRDefault="00B5387B" w:rsidP="007A14F6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چهارشنبه</w:t>
            </w:r>
          </w:p>
        </w:tc>
      </w:tr>
      <w:tr w:rsidR="00576219" w:rsidTr="007A14F6">
        <w:trPr>
          <w:trHeight w:val="1054"/>
        </w:trPr>
        <w:tc>
          <w:tcPr>
            <w:tcW w:w="2280" w:type="dxa"/>
            <w:vAlign w:val="center"/>
          </w:tcPr>
          <w:p w:rsidR="00576219" w:rsidRPr="000A16A5" w:rsidRDefault="00576219" w:rsidP="007A14F6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</w:p>
        </w:tc>
        <w:tc>
          <w:tcPr>
            <w:tcW w:w="2550" w:type="dxa"/>
            <w:vAlign w:val="center"/>
          </w:tcPr>
          <w:p w:rsidR="00576219" w:rsidRPr="000A16A5" w:rsidRDefault="00576219" w:rsidP="007A14F6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256" w:type="dxa"/>
            <w:shd w:val="clear" w:color="auto" w:fill="EEECE1" w:themeFill="background2"/>
            <w:vAlign w:val="center"/>
          </w:tcPr>
          <w:p w:rsidR="00576219" w:rsidRPr="000A16A5" w:rsidRDefault="00576219" w:rsidP="007A14F6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</w:p>
        </w:tc>
        <w:tc>
          <w:tcPr>
            <w:tcW w:w="2767" w:type="dxa"/>
            <w:vAlign w:val="center"/>
          </w:tcPr>
          <w:p w:rsidR="00576219" w:rsidRPr="000A16A5" w:rsidRDefault="00576219" w:rsidP="007A14F6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2417" w:type="dxa"/>
            <w:vAlign w:val="center"/>
          </w:tcPr>
          <w:p w:rsidR="00576219" w:rsidRDefault="00576219" w:rsidP="007A14F6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37" w:type="dxa"/>
            <w:vAlign w:val="center"/>
          </w:tcPr>
          <w:p w:rsidR="00576219" w:rsidRDefault="00576219" w:rsidP="007A14F6">
            <w:pPr>
              <w:bidi/>
              <w:jc w:val="center"/>
              <w:rPr>
                <w:rFonts w:cs="B Titr"/>
                <w:sz w:val="24"/>
                <w:szCs w:val="24"/>
                <w:rtl/>
              </w:rPr>
            </w:pPr>
            <w:r>
              <w:rPr>
                <w:rFonts w:cs="B Titr" w:hint="cs"/>
                <w:sz w:val="24"/>
                <w:szCs w:val="24"/>
                <w:rtl/>
              </w:rPr>
              <w:t>پنج شنبه</w:t>
            </w:r>
          </w:p>
          <w:p w:rsidR="00CF1819" w:rsidRPr="00F560D0" w:rsidRDefault="00CF1819" w:rsidP="007A14F6">
            <w:pPr>
              <w:bidi/>
              <w:jc w:val="center"/>
              <w:rPr>
                <w:rFonts w:cs="B Titr"/>
                <w:sz w:val="24"/>
                <w:szCs w:val="24"/>
                <w:rtl/>
              </w:rPr>
            </w:pPr>
          </w:p>
        </w:tc>
      </w:tr>
    </w:tbl>
    <w:p w:rsidR="0068221B" w:rsidRPr="008F2D65" w:rsidRDefault="0068221B" w:rsidP="005A6639">
      <w:pPr>
        <w:tabs>
          <w:tab w:val="left" w:pos="3456"/>
        </w:tabs>
      </w:pPr>
    </w:p>
    <w:sectPr w:rsidR="0068221B" w:rsidRPr="008F2D65" w:rsidSect="00A8308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33E6B" w:rsidRDefault="00933E6B" w:rsidP="002C249D">
      <w:pPr>
        <w:spacing w:after="0" w:line="240" w:lineRule="auto"/>
      </w:pPr>
      <w:r>
        <w:separator/>
      </w:r>
    </w:p>
  </w:endnote>
  <w:endnote w:type="continuationSeparator" w:id="0">
    <w:p w:rsidR="00933E6B" w:rsidRDefault="00933E6B" w:rsidP="002C24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B Titr">
    <w:altName w:val="Courier New"/>
    <w:panose1 w:val="00000700000000000000"/>
    <w:charset w:val="B2"/>
    <w:family w:val="auto"/>
    <w:pitch w:val="variable"/>
    <w:sig w:usb0="00002000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altName w:val="Palatino Linotype"/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C3FCF" w:rsidRDefault="004C3FCF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C3FCF" w:rsidRDefault="004C3FCF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C3FCF" w:rsidRDefault="004C3FC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33E6B" w:rsidRDefault="00933E6B" w:rsidP="002C249D">
      <w:pPr>
        <w:spacing w:after="0" w:line="240" w:lineRule="auto"/>
      </w:pPr>
      <w:r>
        <w:separator/>
      </w:r>
    </w:p>
  </w:footnote>
  <w:footnote w:type="continuationSeparator" w:id="0">
    <w:p w:rsidR="00933E6B" w:rsidRDefault="00933E6B" w:rsidP="002C24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C3FCF" w:rsidRDefault="004C3FC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C3FCF" w:rsidRDefault="004C3FCF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C3FCF" w:rsidRDefault="004C3FC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zsLQwsTAwNjIzMzNQ0lEKTi0uzszPAykwrAUAKpY0pSwAAAA="/>
  </w:docVars>
  <w:rsids>
    <w:rsidRoot w:val="00614E43"/>
    <w:rsid w:val="000013F6"/>
    <w:rsid w:val="000478E6"/>
    <w:rsid w:val="00053856"/>
    <w:rsid w:val="00073896"/>
    <w:rsid w:val="00096011"/>
    <w:rsid w:val="000A16A5"/>
    <w:rsid w:val="000A2820"/>
    <w:rsid w:val="000A395F"/>
    <w:rsid w:val="000A5A67"/>
    <w:rsid w:val="000C1A6C"/>
    <w:rsid w:val="000C494A"/>
    <w:rsid w:val="000C577B"/>
    <w:rsid w:val="000E7360"/>
    <w:rsid w:val="00101928"/>
    <w:rsid w:val="001129BB"/>
    <w:rsid w:val="001139F5"/>
    <w:rsid w:val="0012566B"/>
    <w:rsid w:val="001273EE"/>
    <w:rsid w:val="00155F3E"/>
    <w:rsid w:val="00160018"/>
    <w:rsid w:val="00160FEA"/>
    <w:rsid w:val="00174205"/>
    <w:rsid w:val="001776A8"/>
    <w:rsid w:val="001819DC"/>
    <w:rsid w:val="0018779C"/>
    <w:rsid w:val="001A22FE"/>
    <w:rsid w:val="001A493A"/>
    <w:rsid w:val="001A5A68"/>
    <w:rsid w:val="001A6901"/>
    <w:rsid w:val="001B0F6D"/>
    <w:rsid w:val="001B4010"/>
    <w:rsid w:val="001C0365"/>
    <w:rsid w:val="001C0E5E"/>
    <w:rsid w:val="001D523C"/>
    <w:rsid w:val="001D6AC1"/>
    <w:rsid w:val="001E2448"/>
    <w:rsid w:val="001F6F5F"/>
    <w:rsid w:val="00201C75"/>
    <w:rsid w:val="00210885"/>
    <w:rsid w:val="00225522"/>
    <w:rsid w:val="00232462"/>
    <w:rsid w:val="00240C27"/>
    <w:rsid w:val="00244628"/>
    <w:rsid w:val="00251829"/>
    <w:rsid w:val="00257399"/>
    <w:rsid w:val="0028704E"/>
    <w:rsid w:val="002A070C"/>
    <w:rsid w:val="002A367B"/>
    <w:rsid w:val="002A6D97"/>
    <w:rsid w:val="002B2D7E"/>
    <w:rsid w:val="002B462C"/>
    <w:rsid w:val="002B59B7"/>
    <w:rsid w:val="002C249D"/>
    <w:rsid w:val="002C4EE8"/>
    <w:rsid w:val="002D1EF7"/>
    <w:rsid w:val="002D2E9B"/>
    <w:rsid w:val="002D37EA"/>
    <w:rsid w:val="002D5E93"/>
    <w:rsid w:val="002E1376"/>
    <w:rsid w:val="00301584"/>
    <w:rsid w:val="0030194B"/>
    <w:rsid w:val="003027D8"/>
    <w:rsid w:val="00341290"/>
    <w:rsid w:val="00351912"/>
    <w:rsid w:val="003550C5"/>
    <w:rsid w:val="00380F40"/>
    <w:rsid w:val="003C035A"/>
    <w:rsid w:val="003C1BE3"/>
    <w:rsid w:val="003D4C13"/>
    <w:rsid w:val="003D7A82"/>
    <w:rsid w:val="003E43CE"/>
    <w:rsid w:val="003E4545"/>
    <w:rsid w:val="00400F9F"/>
    <w:rsid w:val="00413E7A"/>
    <w:rsid w:val="00415295"/>
    <w:rsid w:val="004172AD"/>
    <w:rsid w:val="00445085"/>
    <w:rsid w:val="00447363"/>
    <w:rsid w:val="00453109"/>
    <w:rsid w:val="00453B74"/>
    <w:rsid w:val="0046201D"/>
    <w:rsid w:val="00465D81"/>
    <w:rsid w:val="004852C6"/>
    <w:rsid w:val="004947EA"/>
    <w:rsid w:val="00496140"/>
    <w:rsid w:val="00496FCD"/>
    <w:rsid w:val="004A6444"/>
    <w:rsid w:val="004C375A"/>
    <w:rsid w:val="004C3FCF"/>
    <w:rsid w:val="004D0EFB"/>
    <w:rsid w:val="004D1B05"/>
    <w:rsid w:val="004D22EF"/>
    <w:rsid w:val="004D624E"/>
    <w:rsid w:val="004E1398"/>
    <w:rsid w:val="004E5F1E"/>
    <w:rsid w:val="00506541"/>
    <w:rsid w:val="00517E8E"/>
    <w:rsid w:val="00536D78"/>
    <w:rsid w:val="005406DD"/>
    <w:rsid w:val="00553415"/>
    <w:rsid w:val="00555A37"/>
    <w:rsid w:val="00560640"/>
    <w:rsid w:val="00564665"/>
    <w:rsid w:val="00576219"/>
    <w:rsid w:val="00593A7E"/>
    <w:rsid w:val="005A1806"/>
    <w:rsid w:val="005A6639"/>
    <w:rsid w:val="005B60C7"/>
    <w:rsid w:val="005C040B"/>
    <w:rsid w:val="005C6A81"/>
    <w:rsid w:val="005E462B"/>
    <w:rsid w:val="005E7893"/>
    <w:rsid w:val="005E7938"/>
    <w:rsid w:val="0060008D"/>
    <w:rsid w:val="00614E43"/>
    <w:rsid w:val="0062638B"/>
    <w:rsid w:val="00626B90"/>
    <w:rsid w:val="00631CED"/>
    <w:rsid w:val="00632415"/>
    <w:rsid w:val="006334B2"/>
    <w:rsid w:val="006446CE"/>
    <w:rsid w:val="00651A1B"/>
    <w:rsid w:val="00654AF7"/>
    <w:rsid w:val="00664F8D"/>
    <w:rsid w:val="00667D05"/>
    <w:rsid w:val="00671AE3"/>
    <w:rsid w:val="0068221B"/>
    <w:rsid w:val="00691106"/>
    <w:rsid w:val="006A2EF7"/>
    <w:rsid w:val="006A48E4"/>
    <w:rsid w:val="006B57F5"/>
    <w:rsid w:val="006C1823"/>
    <w:rsid w:val="006C54B5"/>
    <w:rsid w:val="006C6824"/>
    <w:rsid w:val="006D000A"/>
    <w:rsid w:val="006D015D"/>
    <w:rsid w:val="006E1D3C"/>
    <w:rsid w:val="006E4E0E"/>
    <w:rsid w:val="006E61AA"/>
    <w:rsid w:val="006E63BE"/>
    <w:rsid w:val="00705179"/>
    <w:rsid w:val="00716B71"/>
    <w:rsid w:val="00716D7A"/>
    <w:rsid w:val="00716FE4"/>
    <w:rsid w:val="0072394F"/>
    <w:rsid w:val="00725137"/>
    <w:rsid w:val="00737F67"/>
    <w:rsid w:val="00762404"/>
    <w:rsid w:val="007804F4"/>
    <w:rsid w:val="007975A8"/>
    <w:rsid w:val="007A14F6"/>
    <w:rsid w:val="007B2EF7"/>
    <w:rsid w:val="007B5F42"/>
    <w:rsid w:val="007D1256"/>
    <w:rsid w:val="007E1D37"/>
    <w:rsid w:val="007E47F8"/>
    <w:rsid w:val="007E49E7"/>
    <w:rsid w:val="007E78FB"/>
    <w:rsid w:val="008073FC"/>
    <w:rsid w:val="0082090A"/>
    <w:rsid w:val="0083420E"/>
    <w:rsid w:val="00843535"/>
    <w:rsid w:val="00851316"/>
    <w:rsid w:val="0085266E"/>
    <w:rsid w:val="00856D9F"/>
    <w:rsid w:val="00862853"/>
    <w:rsid w:val="00866128"/>
    <w:rsid w:val="00867D95"/>
    <w:rsid w:val="00883CBA"/>
    <w:rsid w:val="008B785E"/>
    <w:rsid w:val="008C016C"/>
    <w:rsid w:val="008E01DD"/>
    <w:rsid w:val="008F19DA"/>
    <w:rsid w:val="008F2D65"/>
    <w:rsid w:val="00905E8B"/>
    <w:rsid w:val="00921417"/>
    <w:rsid w:val="00925E3E"/>
    <w:rsid w:val="009306ED"/>
    <w:rsid w:val="00933E6B"/>
    <w:rsid w:val="00942562"/>
    <w:rsid w:val="009755F7"/>
    <w:rsid w:val="009817E1"/>
    <w:rsid w:val="00981A03"/>
    <w:rsid w:val="009B78FA"/>
    <w:rsid w:val="009B7CF0"/>
    <w:rsid w:val="009D1B9A"/>
    <w:rsid w:val="009D4D64"/>
    <w:rsid w:val="009D67D2"/>
    <w:rsid w:val="009F5024"/>
    <w:rsid w:val="009F55FD"/>
    <w:rsid w:val="00A031BF"/>
    <w:rsid w:val="00A100FA"/>
    <w:rsid w:val="00A20D1A"/>
    <w:rsid w:val="00A22446"/>
    <w:rsid w:val="00A3004E"/>
    <w:rsid w:val="00A42BD1"/>
    <w:rsid w:val="00A44B28"/>
    <w:rsid w:val="00A476B3"/>
    <w:rsid w:val="00A8308C"/>
    <w:rsid w:val="00A8481D"/>
    <w:rsid w:val="00A860D6"/>
    <w:rsid w:val="00A92B9F"/>
    <w:rsid w:val="00A93536"/>
    <w:rsid w:val="00AA79D6"/>
    <w:rsid w:val="00AB01DE"/>
    <w:rsid w:val="00AD1185"/>
    <w:rsid w:val="00AD446B"/>
    <w:rsid w:val="00AF34AA"/>
    <w:rsid w:val="00B15B05"/>
    <w:rsid w:val="00B273E4"/>
    <w:rsid w:val="00B274BC"/>
    <w:rsid w:val="00B4252B"/>
    <w:rsid w:val="00B5387B"/>
    <w:rsid w:val="00B55267"/>
    <w:rsid w:val="00B604B9"/>
    <w:rsid w:val="00B6330E"/>
    <w:rsid w:val="00B75F64"/>
    <w:rsid w:val="00B90B13"/>
    <w:rsid w:val="00BA11D4"/>
    <w:rsid w:val="00BA12BD"/>
    <w:rsid w:val="00BA3DB1"/>
    <w:rsid w:val="00BA6EA2"/>
    <w:rsid w:val="00BB1CE5"/>
    <w:rsid w:val="00BC170C"/>
    <w:rsid w:val="00BC1C7E"/>
    <w:rsid w:val="00BC5D27"/>
    <w:rsid w:val="00BD4CDA"/>
    <w:rsid w:val="00BD5B0A"/>
    <w:rsid w:val="00BE2C5F"/>
    <w:rsid w:val="00BF14C1"/>
    <w:rsid w:val="00BF3BDD"/>
    <w:rsid w:val="00BF5613"/>
    <w:rsid w:val="00C21C88"/>
    <w:rsid w:val="00C24026"/>
    <w:rsid w:val="00C30799"/>
    <w:rsid w:val="00C35C55"/>
    <w:rsid w:val="00C436FD"/>
    <w:rsid w:val="00C525E0"/>
    <w:rsid w:val="00C55507"/>
    <w:rsid w:val="00C65969"/>
    <w:rsid w:val="00C71902"/>
    <w:rsid w:val="00C80057"/>
    <w:rsid w:val="00C94B4C"/>
    <w:rsid w:val="00CA428A"/>
    <w:rsid w:val="00CA4BF8"/>
    <w:rsid w:val="00CA7B75"/>
    <w:rsid w:val="00CB1AAB"/>
    <w:rsid w:val="00CB1C73"/>
    <w:rsid w:val="00CC7272"/>
    <w:rsid w:val="00CD3891"/>
    <w:rsid w:val="00CF1819"/>
    <w:rsid w:val="00CF46F9"/>
    <w:rsid w:val="00CF75F1"/>
    <w:rsid w:val="00D0730F"/>
    <w:rsid w:val="00D13DDF"/>
    <w:rsid w:val="00D21786"/>
    <w:rsid w:val="00D2355B"/>
    <w:rsid w:val="00D32F37"/>
    <w:rsid w:val="00D42DBC"/>
    <w:rsid w:val="00D46589"/>
    <w:rsid w:val="00D52CEE"/>
    <w:rsid w:val="00D66D50"/>
    <w:rsid w:val="00D71123"/>
    <w:rsid w:val="00D728DA"/>
    <w:rsid w:val="00DB56A4"/>
    <w:rsid w:val="00DC5061"/>
    <w:rsid w:val="00DC6F68"/>
    <w:rsid w:val="00DD1DCD"/>
    <w:rsid w:val="00DD5404"/>
    <w:rsid w:val="00DF0620"/>
    <w:rsid w:val="00E135E5"/>
    <w:rsid w:val="00E322C7"/>
    <w:rsid w:val="00E35A46"/>
    <w:rsid w:val="00E548D7"/>
    <w:rsid w:val="00E5732C"/>
    <w:rsid w:val="00E6368E"/>
    <w:rsid w:val="00E66E77"/>
    <w:rsid w:val="00E7346A"/>
    <w:rsid w:val="00E81DB0"/>
    <w:rsid w:val="00E94B0C"/>
    <w:rsid w:val="00EA3606"/>
    <w:rsid w:val="00EB4A8A"/>
    <w:rsid w:val="00EC78F8"/>
    <w:rsid w:val="00ED628B"/>
    <w:rsid w:val="00EE5807"/>
    <w:rsid w:val="00EF0893"/>
    <w:rsid w:val="00EF5BA0"/>
    <w:rsid w:val="00F41FFF"/>
    <w:rsid w:val="00F467E3"/>
    <w:rsid w:val="00F560D0"/>
    <w:rsid w:val="00F65F53"/>
    <w:rsid w:val="00FA1466"/>
    <w:rsid w:val="00FA3446"/>
    <w:rsid w:val="00FA3545"/>
    <w:rsid w:val="00FA3E0E"/>
    <w:rsid w:val="00FA4796"/>
    <w:rsid w:val="00FC0A9F"/>
    <w:rsid w:val="00FD5285"/>
    <w:rsid w:val="00FF0D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572F2B03-440A-4160-A45D-727CA33E3B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B1C7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14E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25E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5E3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C249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249D"/>
  </w:style>
  <w:style w:type="paragraph" w:styleId="Footer">
    <w:name w:val="footer"/>
    <w:basedOn w:val="Normal"/>
    <w:link w:val="FooterChar"/>
    <w:uiPriority w:val="99"/>
    <w:unhideWhenUsed/>
    <w:rsid w:val="002C249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24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6449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267FD6-DB71-4048-A638-56FB361191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3</Pages>
  <Words>187</Words>
  <Characters>106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yam Taheri</dc:creator>
  <cp:lastModifiedBy>Mahdiye Darrudi</cp:lastModifiedBy>
  <cp:revision>15</cp:revision>
  <cp:lastPrinted>2016-02-02T09:54:00Z</cp:lastPrinted>
  <dcterms:created xsi:type="dcterms:W3CDTF">2018-09-01T09:34:00Z</dcterms:created>
  <dcterms:modified xsi:type="dcterms:W3CDTF">2018-11-06T07:00:00Z</dcterms:modified>
</cp:coreProperties>
</file>